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1B5F6515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161CCC">
        <w:rPr>
          <w:rFonts w:ascii="Times New Roman" w:eastAsia="Times New Roman" w:hAnsi="Times New Roman" w:cs="Times New Roman"/>
        </w:rPr>
        <w:t>1</w:t>
      </w:r>
      <w:r w:rsidR="00A87A43">
        <w:rPr>
          <w:rFonts w:ascii="Times New Roman" w:eastAsia="Times New Roman" w:hAnsi="Times New Roman" w:cs="Times New Roman"/>
        </w:rPr>
        <w:t>1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56636607" w:rsidR="00595DEA" w:rsidRPr="00275C4E" w:rsidRDefault="00A4732C" w:rsidP="00275C4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275C4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 w:rsidR="00730855" w:rsidRPr="00275C4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675E7">
        <w:rPr>
          <w:rFonts w:ascii="Times New Roman" w:eastAsia="Times New Roman" w:hAnsi="Times New Roman" w:cs="Times New Roman"/>
          <w:b/>
          <w:sz w:val="24"/>
          <w:szCs w:val="24"/>
        </w:rPr>
        <w:t xml:space="preserve">To </w:t>
      </w:r>
      <w:r w:rsidR="00FA066A">
        <w:rPr>
          <w:rFonts w:ascii="Times New Roman" w:eastAsia="Times New Roman" w:hAnsi="Times New Roman" w:cs="Times New Roman"/>
          <w:b/>
          <w:sz w:val="24"/>
          <w:szCs w:val="24"/>
        </w:rPr>
        <w:t xml:space="preserve">implement </w:t>
      </w:r>
      <w:r w:rsidR="00CF463A">
        <w:rPr>
          <w:rFonts w:ascii="Times New Roman" w:eastAsia="Times New Roman" w:hAnsi="Times New Roman" w:cs="Times New Roman"/>
          <w:b/>
          <w:sz w:val="24"/>
          <w:szCs w:val="24"/>
        </w:rPr>
        <w:t xml:space="preserve">Intermediate Code Generation – </w:t>
      </w:r>
      <w:r w:rsidR="00A87A43">
        <w:rPr>
          <w:rFonts w:ascii="Times New Roman" w:eastAsia="Times New Roman" w:hAnsi="Times New Roman" w:cs="Times New Roman"/>
          <w:b/>
          <w:sz w:val="24"/>
          <w:szCs w:val="24"/>
        </w:rPr>
        <w:t>Quadruple, Triple, Indirect triple</w:t>
      </w:r>
    </w:p>
    <w:p w14:paraId="282A7E83" w14:textId="1AB9E4C8" w:rsidR="00BF0B5B" w:rsidRDefault="00A4732C" w:rsidP="00BF0B5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29225352" w14:textId="77777777" w:rsidR="00A87A43" w:rsidRDefault="00A87A43" w:rsidP="00A87A43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algorithm takes a sequence of three-address statements as input. For each three address statements of the form a:= b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 perform the various actions. These are as follows: </w:t>
      </w:r>
    </w:p>
    <w:p w14:paraId="24E33952" w14:textId="77777777" w:rsidR="00A87A43" w:rsidRDefault="00A87A43" w:rsidP="00A87A43">
      <w:pPr>
        <w:numPr>
          <w:ilvl w:val="0"/>
          <w:numId w:val="12"/>
        </w:numPr>
        <w:spacing w:before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voke a functio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etre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find out the location L where the result of computatio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 o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 should be stored. </w:t>
      </w:r>
    </w:p>
    <w:p w14:paraId="3C1AD209" w14:textId="77777777" w:rsidR="00A87A43" w:rsidRDefault="00A87A43" w:rsidP="00A87A43">
      <w:pPr>
        <w:numPr>
          <w:ilvl w:val="0"/>
          <w:numId w:val="12"/>
        </w:numPr>
        <w:spacing w:before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nsult the address description for y to determine y'. If the value of y currently in memory and register both then prefer the register y' . If the value of y is not already in L then generate the instruction MOV y' , L to place a copy of y in L. </w:t>
      </w:r>
    </w:p>
    <w:p w14:paraId="6BF8758A" w14:textId="77777777" w:rsidR="00A87A43" w:rsidRDefault="00A87A43" w:rsidP="00A87A43">
      <w:pPr>
        <w:numPr>
          <w:ilvl w:val="0"/>
          <w:numId w:val="12"/>
        </w:numPr>
        <w:spacing w:before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enerate the instruction OP z' , L where z' is used to show the current location of z. if z is in both then prefer a register to a memory location. Update the address descriptor of x to indicate that x is in location L. If x is in L then update its descriptor and remove x from all other descriptors. </w:t>
      </w:r>
    </w:p>
    <w:p w14:paraId="35C219E8" w14:textId="77777777" w:rsidR="00A87A43" w:rsidRDefault="00A87A43" w:rsidP="00A87A43">
      <w:pPr>
        <w:numPr>
          <w:ilvl w:val="0"/>
          <w:numId w:val="12"/>
        </w:numPr>
        <w:spacing w:before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the current value of y or z have no next uses or not live on exit from the block or in register then alter the register descriptor to indicate that after execution of x : = y op z those register will no longer contain y or z.</w:t>
      </w:r>
    </w:p>
    <w:p w14:paraId="688A9FD3" w14:textId="77777777" w:rsidR="00A87A43" w:rsidRDefault="00A87A43" w:rsidP="00BF0B5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554176" w14:textId="06F7E7EF" w:rsidR="005C1256" w:rsidRDefault="00A4732C" w:rsidP="00DC15A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de:(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8A15E8">
        <w:rPr>
          <w:rFonts w:ascii="Times New Roman" w:eastAsia="Times New Roman" w:hAnsi="Times New Roman" w:cs="Times New Roman"/>
          <w:b/>
          <w:sz w:val="24"/>
          <w:szCs w:val="24"/>
        </w:rPr>
        <w:t>Python3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20933832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dio.h&gt;</w:t>
      </w:r>
    </w:p>
    <w:p w14:paraId="4ADF8B4A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ctype.h&gt;</w:t>
      </w:r>
    </w:p>
    <w:p w14:paraId="7CEF6767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dlib.h&gt;</w:t>
      </w:r>
    </w:p>
    <w:p w14:paraId="075ECC3D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#include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&lt;string.h&gt;</w:t>
      </w:r>
    </w:p>
    <w:p w14:paraId="5ACDF05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mall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</w:t>
      </w:r>
    </w:p>
    <w:p w14:paraId="298A0B94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dove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2FEAFBAB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5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{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3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4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4C58CDC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har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w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5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{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=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5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5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9B9C78A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ain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</w:p>
    <w:p w14:paraId="3728B70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{</w:t>
      </w:r>
    </w:p>
    <w:p w14:paraId="30023C5E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Enter the expression: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60D2BE29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can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FD606D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he</w:t>
      </w:r>
      <w:proofErr w:type="spellEnd"/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Intermediate code is: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20D0EE5A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mall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</w:t>
      </w:r>
    </w:p>
    <w:p w14:paraId="0A54A56D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C5AF8F2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dove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t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790D5E83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{ </w:t>
      </w:r>
    </w:p>
    <w:p w14:paraId="10EFB883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; </w:t>
      </w:r>
    </w:p>
    <w:p w14:paraId="578622E0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!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digit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&amp;&amp;!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digit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</w:t>
      </w:r>
    </w:p>
    <w:p w14:paraId="4FF4C86F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7CBA3B17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F79C95C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4E2E8665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69E69E77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digit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{</w:t>
      </w:r>
    </w:p>
    <w:p w14:paraId="4F5A29E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51064142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t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8025F9C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E1ACD53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3543A120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digit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</w:t>
      </w:r>
    </w:p>
    <w:p w14:paraId="7E89166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{</w:t>
      </w:r>
    </w:p>
    <w:p w14:paraId="6C2D35B9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1D72DEFD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t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5AE14F39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10A92A35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0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; </w:t>
      </w:r>
    </w:p>
    <w:p w14:paraId="44C4E754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50EB6492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digit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 &amp;&amp;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isdigit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)</w:t>
      </w:r>
    </w:p>
    <w:p w14:paraId="717E13D2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{ </w:t>
      </w:r>
    </w:p>
    <w:p w14:paraId="0CCB56E1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t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6FD0A551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t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3262FB61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1A5281E5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6A4DF6DF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print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C04AA31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2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; </w:t>
      </w:r>
    </w:p>
    <w:p w14:paraId="6A020A31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6B4DE552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*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6636DBB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proofErr w:type="spellEnd"/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*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F756AFC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/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6962D65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proofErr w:type="spellEnd"/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/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2A587274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+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1E2BA229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proofErr w:type="spellEnd"/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+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AF8C674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-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4E21587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proofErr w:type="spellEnd"/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s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n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b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0609729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='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493E5CC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\</w:t>
      </w:r>
      <w:proofErr w:type="spellStart"/>
      <w:r w:rsidRPr="00BA3414">
        <w:rPr>
          <w:rFonts w:ascii="Consolas" w:eastAsia="Times New Roman" w:hAnsi="Consolas" w:cs="Times New Roman"/>
          <w:color w:val="D7BA7D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c</w:t>
      </w:r>
      <w:proofErr w:type="spellEnd"/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=</w:t>
      </w:r>
      <w:proofErr w:type="spellStart"/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t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d</w:t>
      </w:r>
      <w:proofErr w:type="spellEnd"/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-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--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78E39E25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printf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%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d</w:t>
      </w:r>
      <w:r w:rsidRPr="00BA3414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F36E5E1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h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081DCD12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A50E754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mall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;</w:t>
      </w:r>
    </w:p>
    <w:p w14:paraId="0CC77FC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5C7D84F4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void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mall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</w:p>
    <w:p w14:paraId="56625D0E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{ </w:t>
      </w:r>
    </w:p>
    <w:p w14:paraId="1698C8D1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7E5CAE8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lastRenderedPageBreak/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strlen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44A0382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{ </w:t>
      </w:r>
    </w:p>
    <w:p w14:paraId="5196F22E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or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5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+)</w:t>
      </w:r>
    </w:p>
    <w:p w14:paraId="26D5A987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==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w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6DD5593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</w:t>
      </w:r>
    </w:p>
    <w:p w14:paraId="2CCC5D29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            {</w:t>
      </w:r>
    </w:p>
    <w:p w14:paraId="371EC124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i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m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;</w:t>
      </w:r>
    </w:p>
    <w:p w14:paraId="31E4545A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1F84C51B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    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;</w:t>
      </w:r>
    </w:p>
    <w:p w14:paraId="438A706E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    } </w:t>
      </w:r>
    </w:p>
    <w:p w14:paraId="3107FAB6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    }</w:t>
      </w:r>
    </w:p>
    <w:p w14:paraId="1A29EE4A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l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=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5A73C03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dove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k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0BB62299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BA3414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lse</w:t>
      </w:r>
    </w:p>
    <w:p w14:paraId="655A0373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BA3414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exit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BA3414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;</w:t>
      </w:r>
    </w:p>
    <w:p w14:paraId="494331A3" w14:textId="77777777" w:rsidR="00BA3414" w:rsidRPr="00BA3414" w:rsidRDefault="00BA3414" w:rsidP="00BA3414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A3414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668175E5" w14:textId="77777777" w:rsidR="00796673" w:rsidRDefault="00796673">
      <w:pPr>
        <w:pBdr>
          <w:top w:val="nil"/>
          <w:left w:val="nil"/>
          <w:bottom w:val="nil"/>
          <w:right w:val="nil"/>
          <w:between w:val="nil"/>
        </w:pBdr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</w:pPr>
    </w:p>
    <w:p w14:paraId="78EA6F8F" w14:textId="18F412C9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54C6BB15" w14:textId="46B78BFE" w:rsidR="00595DEA" w:rsidRDefault="00BA3414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A341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A826093" wp14:editId="2396E24F">
            <wp:extent cx="5943600" cy="30499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1BCB" w14:textId="452E1C8C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0BF5F5" w14:textId="0527543B" w:rsidR="00157636" w:rsidRDefault="00157636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FD22193" w14:textId="29AEC92F" w:rsidR="00E41993" w:rsidRPr="006D0753" w:rsidRDefault="00E41993" w:rsidP="006D075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</w:t>
      </w:r>
      <w:r w:rsidR="00A4732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mplementation </w:t>
      </w:r>
      <w:r w:rsidR="00FB111B">
        <w:rPr>
          <w:rFonts w:ascii="Times New Roman" w:eastAsia="Times New Roman" w:hAnsi="Times New Roman" w:cs="Times New Roman"/>
          <w:sz w:val="24"/>
          <w:szCs w:val="24"/>
        </w:rPr>
        <w:t>of Intermediate Code Generation –</w:t>
      </w:r>
      <w:r w:rsidR="00BA3414">
        <w:rPr>
          <w:rFonts w:ascii="Times New Roman" w:eastAsia="Times New Roman" w:hAnsi="Times New Roman" w:cs="Times New Roman"/>
          <w:sz w:val="24"/>
          <w:szCs w:val="24"/>
        </w:rPr>
        <w:t xml:space="preserve">Quadruple, Triple and Indirect Triple </w:t>
      </w:r>
      <w:r>
        <w:rPr>
          <w:rFonts w:ascii="Times New Roman" w:eastAsia="Times New Roman" w:hAnsi="Times New Roman" w:cs="Times New Roman"/>
          <w:sz w:val="24"/>
          <w:szCs w:val="24"/>
        </w:rPr>
        <w:t>has been completed and verified</w:t>
      </w:r>
      <w:r w:rsidR="00FB111B"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E41993" w:rsidRPr="006D075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D2A88" w14:textId="77777777" w:rsidR="00BE0F72" w:rsidRDefault="00BE0F72">
      <w:pPr>
        <w:spacing w:before="0" w:line="240" w:lineRule="auto"/>
      </w:pPr>
      <w:r>
        <w:separator/>
      </w:r>
    </w:p>
  </w:endnote>
  <w:endnote w:type="continuationSeparator" w:id="0">
    <w:p w14:paraId="5458567E" w14:textId="77777777" w:rsidR="00BE0F72" w:rsidRDefault="00BE0F7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D08A9" w14:textId="77777777" w:rsidR="00760DCE" w:rsidRDefault="00760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4834D" w14:textId="77777777" w:rsidR="00BE0F72" w:rsidRDefault="00BE0F72">
      <w:pPr>
        <w:spacing w:before="0" w:line="240" w:lineRule="auto"/>
      </w:pPr>
      <w:r>
        <w:separator/>
      </w:r>
    </w:p>
  </w:footnote>
  <w:footnote w:type="continuationSeparator" w:id="0">
    <w:p w14:paraId="7DC10831" w14:textId="77777777" w:rsidR="00BE0F72" w:rsidRDefault="00BE0F7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5E114" w14:textId="77777777" w:rsidR="00760DCE" w:rsidRDefault="00760D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7941E61A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161CCC">
      <w:rPr>
        <w:color w:val="666666"/>
        <w:sz w:val="20"/>
        <w:szCs w:val="20"/>
      </w:rPr>
      <w:t>1</w:t>
    </w:r>
    <w:r w:rsidR="00A87A43">
      <w:rPr>
        <w:color w:val="666666"/>
        <w:sz w:val="20"/>
        <w:szCs w:val="20"/>
      </w:rPr>
      <w:t>1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8F5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361B0"/>
    <w:multiLevelType w:val="hybridMultilevel"/>
    <w:tmpl w:val="E07C6FC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4FC375F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AF7793E"/>
    <w:multiLevelType w:val="hybridMultilevel"/>
    <w:tmpl w:val="4E5EE7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30767C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A40EA"/>
    <w:multiLevelType w:val="multilevel"/>
    <w:tmpl w:val="359CF4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636B3ECA"/>
    <w:multiLevelType w:val="hybridMultilevel"/>
    <w:tmpl w:val="2836E4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450B16"/>
    <w:multiLevelType w:val="hybridMultilevel"/>
    <w:tmpl w:val="6DFA6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4E7335"/>
    <w:multiLevelType w:val="hybridMultilevel"/>
    <w:tmpl w:val="33C2EC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FB7892"/>
    <w:multiLevelType w:val="hybridMultilevel"/>
    <w:tmpl w:val="2836E4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0352186">
    <w:abstractNumId w:val="3"/>
  </w:num>
  <w:num w:numId="2" w16cid:durableId="1396005836">
    <w:abstractNumId w:val="5"/>
  </w:num>
  <w:num w:numId="3" w16cid:durableId="461119517">
    <w:abstractNumId w:val="9"/>
  </w:num>
  <w:num w:numId="4" w16cid:durableId="1344085098">
    <w:abstractNumId w:val="10"/>
  </w:num>
  <w:num w:numId="5" w16cid:durableId="544029431">
    <w:abstractNumId w:val="4"/>
  </w:num>
  <w:num w:numId="6" w16cid:durableId="1705522366">
    <w:abstractNumId w:val="1"/>
  </w:num>
  <w:num w:numId="7" w16cid:durableId="2068257514">
    <w:abstractNumId w:val="11"/>
  </w:num>
  <w:num w:numId="8" w16cid:durableId="2093233675">
    <w:abstractNumId w:val="2"/>
  </w:num>
  <w:num w:numId="9" w16cid:durableId="1432317380">
    <w:abstractNumId w:val="6"/>
  </w:num>
  <w:num w:numId="10" w16cid:durableId="621768199">
    <w:abstractNumId w:val="0"/>
  </w:num>
  <w:num w:numId="11" w16cid:durableId="526915757">
    <w:abstractNumId w:val="8"/>
  </w:num>
  <w:num w:numId="12" w16cid:durableId="21469649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kwNKoFAG5uw/ctAAAA"/>
  </w:docVars>
  <w:rsids>
    <w:rsidRoot w:val="00595DEA"/>
    <w:rsid w:val="0000526D"/>
    <w:rsid w:val="00043ABB"/>
    <w:rsid w:val="00066995"/>
    <w:rsid w:val="00095AF1"/>
    <w:rsid w:val="000D43A7"/>
    <w:rsid w:val="001405DE"/>
    <w:rsid w:val="00157636"/>
    <w:rsid w:val="00161CCC"/>
    <w:rsid w:val="0024466E"/>
    <w:rsid w:val="00275C4E"/>
    <w:rsid w:val="002A6E4F"/>
    <w:rsid w:val="00315116"/>
    <w:rsid w:val="003548E6"/>
    <w:rsid w:val="00371332"/>
    <w:rsid w:val="003B700B"/>
    <w:rsid w:val="00416B35"/>
    <w:rsid w:val="00445F84"/>
    <w:rsid w:val="00451001"/>
    <w:rsid w:val="004B0EB2"/>
    <w:rsid w:val="0053198E"/>
    <w:rsid w:val="00547A0D"/>
    <w:rsid w:val="005675E7"/>
    <w:rsid w:val="005712A6"/>
    <w:rsid w:val="00595DEA"/>
    <w:rsid w:val="005C1256"/>
    <w:rsid w:val="005E2278"/>
    <w:rsid w:val="005F5402"/>
    <w:rsid w:val="006B2C01"/>
    <w:rsid w:val="006D0753"/>
    <w:rsid w:val="00730855"/>
    <w:rsid w:val="00734F50"/>
    <w:rsid w:val="00760DCE"/>
    <w:rsid w:val="00773377"/>
    <w:rsid w:val="00796673"/>
    <w:rsid w:val="007A03E7"/>
    <w:rsid w:val="00830082"/>
    <w:rsid w:val="00897AEF"/>
    <w:rsid w:val="008A15E8"/>
    <w:rsid w:val="008B68F6"/>
    <w:rsid w:val="00977C12"/>
    <w:rsid w:val="009803BC"/>
    <w:rsid w:val="00A4732C"/>
    <w:rsid w:val="00A87A43"/>
    <w:rsid w:val="00A928FE"/>
    <w:rsid w:val="00AC6DF0"/>
    <w:rsid w:val="00B741CD"/>
    <w:rsid w:val="00BA3414"/>
    <w:rsid w:val="00BE0F72"/>
    <w:rsid w:val="00BF0B5B"/>
    <w:rsid w:val="00C2135B"/>
    <w:rsid w:val="00C81814"/>
    <w:rsid w:val="00CD7744"/>
    <w:rsid w:val="00CE1141"/>
    <w:rsid w:val="00CF463A"/>
    <w:rsid w:val="00CF7DF1"/>
    <w:rsid w:val="00D51DE9"/>
    <w:rsid w:val="00DC15A9"/>
    <w:rsid w:val="00E40EA0"/>
    <w:rsid w:val="00E41993"/>
    <w:rsid w:val="00E83275"/>
    <w:rsid w:val="00ED7EAB"/>
    <w:rsid w:val="00F3330E"/>
    <w:rsid w:val="00FA066A"/>
    <w:rsid w:val="00FB111B"/>
    <w:rsid w:val="00FB1C59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  <w:style w:type="paragraph" w:customStyle="1" w:styleId="msonormal0">
    <w:name w:val="msonormal"/>
    <w:basedOn w:val="Normal"/>
    <w:rsid w:val="00BF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4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4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51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8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1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3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5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7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9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8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46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83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8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1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3</cp:revision>
  <cp:lastPrinted>2022-03-22T06:11:00Z</cp:lastPrinted>
  <dcterms:created xsi:type="dcterms:W3CDTF">2022-04-11T17:41:00Z</dcterms:created>
  <dcterms:modified xsi:type="dcterms:W3CDTF">2022-05-06T03:16:00Z</dcterms:modified>
</cp:coreProperties>
</file>